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C7E30" w:rsidP="000C7E30" w:rsidRDefault="000C7E30" w14:paraId="2E54A505" w14:textId="4CFE590E">
      <w:r>
        <w:t>[Your Name]</w:t>
      </w:r>
      <w:r>
        <w:br/>
      </w:r>
      <w:r>
        <w:t>[Your Title/Position]</w:t>
      </w:r>
      <w:r>
        <w:br/>
      </w:r>
      <w:r>
        <w:t>[Company Name]</w:t>
      </w:r>
      <w:r>
        <w:br/>
      </w:r>
      <w:r>
        <w:t>[Company Address]</w:t>
      </w:r>
      <w:r>
        <w:br/>
      </w:r>
      <w:r>
        <w:t>[Date]</w:t>
      </w:r>
    </w:p>
    <w:p w:rsidR="000C7E30" w:rsidP="000C7E30" w:rsidRDefault="000C7E30" w14:paraId="61A939A4" w14:textId="353A7763">
      <w:r>
        <w:t>[Supervisor's Name]</w:t>
      </w:r>
      <w:r>
        <w:br/>
      </w:r>
      <w:r>
        <w:t>[Supervisor's Title/Position]</w:t>
      </w:r>
      <w:r>
        <w:br/>
      </w:r>
      <w:r>
        <w:t>[Company Name]</w:t>
      </w:r>
      <w:r>
        <w:br/>
      </w:r>
      <w:r>
        <w:t>[Company Address]</w:t>
      </w:r>
    </w:p>
    <w:p w:rsidR="000C7E30" w:rsidP="000C7E30" w:rsidRDefault="000C7E30" w14:paraId="2A37F026" w14:textId="4A7E885A">
      <w:r>
        <w:t xml:space="preserve">Subject: </w:t>
      </w:r>
      <w:r w:rsidR="00D94BB1">
        <w:t>Justification</w:t>
      </w:r>
      <w:r>
        <w:t xml:space="preserve"> for Attendance at CPB Canada IGNITE 2023 Conference</w:t>
      </w:r>
    </w:p>
    <w:p w:rsidR="000C7E30" w:rsidP="000C7E30" w:rsidRDefault="000C7E30" w14:paraId="12AB0F9A" w14:textId="1F02E017">
      <w:r>
        <w:t>Dear [Supervisor's Name],</w:t>
      </w:r>
    </w:p>
    <w:p w:rsidRPr="000C7E30" w:rsidR="000C7E30" w:rsidP="000C7E30" w:rsidRDefault="000C7E30" w14:paraId="6C32D9F2" w14:textId="41B6A995">
      <w:pPr>
        <w:rPr>
          <w:b/>
          <w:bCs/>
        </w:rPr>
      </w:pPr>
      <w:r>
        <w:t xml:space="preserve">I hope this letter finds you in good health and high spirits. I am writing to formally request your approval for my attendance at the CPB Canada IGNITE 2023 Conference, held from September </w:t>
      </w:r>
      <w:r w:rsidRPr="000C7E30">
        <w:rPr>
          <w:b/>
          <w:bCs/>
        </w:rPr>
        <w:t>19</w:t>
      </w:r>
      <w:r w:rsidRPr="000C7E30">
        <w:rPr>
          <w:b/>
          <w:bCs/>
          <w:vertAlign w:val="superscript"/>
        </w:rPr>
        <w:t>th</w:t>
      </w:r>
      <w:r w:rsidRPr="000C7E30">
        <w:rPr>
          <w:b/>
          <w:bCs/>
        </w:rPr>
        <w:t xml:space="preserve"> to 22</w:t>
      </w:r>
      <w:r w:rsidRPr="000C7E30">
        <w:rPr>
          <w:b/>
          <w:bCs/>
          <w:vertAlign w:val="superscript"/>
        </w:rPr>
        <w:t>nd</w:t>
      </w:r>
      <w:r w:rsidRPr="000C7E30">
        <w:rPr>
          <w:b/>
          <w:bCs/>
        </w:rPr>
        <w:t>, 2023</w:t>
      </w:r>
      <w:r>
        <w:rPr>
          <w:b/>
          <w:bCs/>
        </w:rPr>
        <w:t>,</w:t>
      </w:r>
      <w:r>
        <w:t xml:space="preserve"> at </w:t>
      </w:r>
      <w:r w:rsidRPr="000C7E30">
        <w:rPr>
          <w:b/>
          <w:bCs/>
        </w:rPr>
        <w:t>Delta Hotels by Marriott Toronto Airport &amp; Conference Centre</w:t>
      </w:r>
      <w:r>
        <w:t xml:space="preserve"> in </w:t>
      </w:r>
      <w:r w:rsidRPr="000C7E30">
        <w:rPr>
          <w:b/>
          <w:bCs/>
        </w:rPr>
        <w:t>Toronto, Ontario</w:t>
      </w:r>
      <w:r>
        <w:rPr>
          <w:b/>
          <w:bCs/>
        </w:rPr>
        <w:t>.</w:t>
      </w:r>
    </w:p>
    <w:p w:rsidR="000C7E30" w:rsidP="000C7E30" w:rsidRDefault="000C7E30" w14:paraId="2CE936FF" w14:textId="41BBD2A7">
      <w:r>
        <w:t xml:space="preserve">The IGNITE conference is recognized as one of the premier events in our industry, specifically tailored for professional bookkeepers and accountants like </w:t>
      </w:r>
      <w:proofErr w:type="gramStart"/>
      <w:r>
        <w:t>myself</w:t>
      </w:r>
      <w:proofErr w:type="gramEnd"/>
      <w:r>
        <w:t>. This conference offers a unique opportunity to enhance my professional development and gain valuable insights into the latest trends, techniques, and best practices in bookkeeping. By participating in this conference, I will have the chance to learn from industry experts, network with peers, and gain valuable knowledge that can directly benefit our company.</w:t>
      </w:r>
    </w:p>
    <w:p w:rsidR="000C7E30" w:rsidP="000C7E30" w:rsidRDefault="000C7E30" w14:paraId="46E37F95" w14:textId="10D5F4A2">
      <w:r>
        <w:t>Here are a few key reasons why my attendance at CPB Canada IGNITE 2023 is essential:</w:t>
      </w:r>
    </w:p>
    <w:p w:rsidR="000C7E30" w:rsidP="000C7E30" w:rsidRDefault="000C7E30" w14:paraId="20A264E7" w14:textId="313C3854">
      <w:r w:rsidRPr="000C7E30">
        <w:rPr>
          <w:b/>
          <w:bCs/>
        </w:rPr>
        <w:t>Professional Development:</w:t>
      </w:r>
      <w:r>
        <w:t xml:space="preserve"> The conference agenda features a wide range of workshops, panel discussions, and keynote sessions, all designed to address the most pressing challenges and opportunities in bookkeeping. </w:t>
      </w:r>
      <w:r w:rsidRPr="000C7E30">
        <w:t>I can enhance my skills by attending these sessions, staying current with industry standards, and bringing</w:t>
      </w:r>
      <w:r>
        <w:t xml:space="preserve"> new ideas and strategies to our organization.</w:t>
      </w:r>
    </w:p>
    <w:p w:rsidR="000C7E30" w:rsidP="000C7E30" w:rsidRDefault="000C7E30" w14:paraId="124DE662" w14:textId="70C91D53">
      <w:r w:rsidRPr="000C7E30">
        <w:rPr>
          <w:b/>
          <w:bCs/>
        </w:rPr>
        <w:t>Networking Opportunities:</w:t>
      </w:r>
      <w:r>
        <w:t xml:space="preserve"> The conference will bring together professionals from various industry sectors, including renowned experts, thought leaders, and fellow bookkeepers and accountants. Building a strong professional network is crucial for our company's growth, and by participating in this event, I will have the chance to establish new connections, share experiences, and collaborate with peers who may become valuable resources in the future.</w:t>
      </w:r>
    </w:p>
    <w:p w:rsidR="000C7E30" w:rsidP="000C7E30" w:rsidRDefault="000C7E30" w14:paraId="518BF952" w14:textId="121EDAFA">
      <w:r w:rsidRPr="000C7E30">
        <w:rPr>
          <w:b/>
          <w:bCs/>
        </w:rPr>
        <w:t>Industry Insights:</w:t>
      </w:r>
      <w:r>
        <w:t xml:space="preserve"> IGNITE 2023 will feature sessions on emerging technologies, regulatory updates, and industry trends directly impacting our bookkeeper work. By attending these sessions, I will gain valuable insights into the evolving landscape of our industry, enabling me to stay ahead of the curve and make informed decisions that positively impact our company's financial operations.</w:t>
      </w:r>
    </w:p>
    <w:p w:rsidR="000C7E30" w:rsidP="000C7E30" w:rsidRDefault="000C7E30" w14:paraId="51DE198D" w14:textId="32F5585E">
      <w:r w:rsidRPr="289D3367" w:rsidR="000C7E30">
        <w:rPr>
          <w:b w:val="1"/>
          <w:bCs w:val="1"/>
        </w:rPr>
        <w:t xml:space="preserve">Continued Professional </w:t>
      </w:r>
      <w:r w:rsidRPr="289D3367" w:rsidR="61A4DD89">
        <w:rPr>
          <w:b w:val="1"/>
          <w:bCs w:val="1"/>
        </w:rPr>
        <w:t>Development</w:t>
      </w:r>
      <w:r w:rsidR="000C7E30">
        <w:rPr/>
        <w:t xml:space="preserve">: Attending the IGNITE conference will allow me to earn valuable continuing professional education (CPD) credits </w:t>
      </w:r>
      <w:r w:rsidR="000C7E30">
        <w:rPr/>
        <w:t>required</w:t>
      </w:r>
      <w:r w:rsidR="000C7E30">
        <w:rPr/>
        <w:t xml:space="preserve"> for </w:t>
      </w:r>
      <w:r w:rsidR="000C7E30">
        <w:rPr/>
        <w:t>maintaining</w:t>
      </w:r>
      <w:r w:rsidR="000C7E30">
        <w:rPr/>
        <w:t xml:space="preserve"> my professional certification. By fulfilling these CPD requirements, I can ensure that I meet the standards to provide </w:t>
      </w:r>
      <w:r w:rsidR="000C7E30">
        <w:rPr/>
        <w:t xml:space="preserve">our clients </w:t>
      </w:r>
      <w:r w:rsidR="000C7E30">
        <w:rPr/>
        <w:t xml:space="preserve">with </w:t>
      </w:r>
      <w:r w:rsidR="000C7E30">
        <w:rPr/>
        <w:t xml:space="preserve">the highest level of service </w:t>
      </w:r>
      <w:r w:rsidR="000C7E30">
        <w:rPr/>
        <w:t>and contribute effectively to our organization's success.</w:t>
      </w:r>
    </w:p>
    <w:p w:rsidR="000C7E30" w:rsidP="000C7E30" w:rsidRDefault="000C7E30" w14:paraId="672FCD9E" w14:textId="50983114">
      <w:r>
        <w:t xml:space="preserve">Considering the significant benefits that attending CPB Canada IGNITE 2023 can bring to both my professional growth and our company's success, I request your support in approving my participation in this conference. The estimated cost of attending the conference, including registration fees, travel expenses, accommodation, and meals, is </w:t>
      </w:r>
      <w:r w:rsidRPr="001F4816" w:rsidR="001F4816">
        <w:rPr>
          <w:b/>
          <w:bCs/>
        </w:rPr>
        <w:t xml:space="preserve">[see cost </w:t>
      </w:r>
      <w:r w:rsidR="001F4816">
        <w:rPr>
          <w:b/>
          <w:bCs/>
        </w:rPr>
        <w:t>breakdown</w:t>
      </w:r>
      <w:r w:rsidRPr="001F4816" w:rsidR="001F4816">
        <w:rPr>
          <w:b/>
          <w:bCs/>
        </w:rPr>
        <w:t xml:space="preserve"> below]</w:t>
      </w:r>
      <w:r>
        <w:t>.</w:t>
      </w:r>
    </w:p>
    <w:p w:rsidR="000C7E30" w:rsidP="000C7E30" w:rsidRDefault="000C7E30" w14:paraId="271D60A0" w14:textId="15BD1274">
      <w:r>
        <w:t xml:space="preserve">Rest </w:t>
      </w:r>
      <w:proofErr w:type="gramStart"/>
      <w:r>
        <w:t>assured,</w:t>
      </w:r>
      <w:proofErr w:type="gramEnd"/>
      <w:r>
        <w:t xml:space="preserve"> I am committed to ensuring that my absence from the office during the conference period will have a minimal impact on our operations. I will </w:t>
      </w:r>
      <w:r w:rsidRPr="000C7E30">
        <w:t>proactively coordinate with my colleagues to delegate tasks and responsibilities</w:t>
      </w:r>
      <w:r>
        <w:t xml:space="preserve"> and </w:t>
      </w:r>
      <w:r w:rsidRPr="000C7E30">
        <w:t xml:space="preserve">promptly provide updates on </w:t>
      </w:r>
      <w:r>
        <w:t>ongoing projects to ensure a smooth workflow during my absence.</w:t>
      </w:r>
    </w:p>
    <w:p w:rsidR="000C7E30" w:rsidP="000C7E30" w:rsidRDefault="000C7E30" w14:paraId="7137460B" w14:textId="1179BB1E">
      <w:r>
        <w:t>Thank you for considering my request. Attending CPB Canada IGNITE 2023 will be a valuable investment in my professional growth and benefit our company in the long run. The knowledge and insights gained from this conference will contribute significantly to our organization's success.</w:t>
      </w:r>
    </w:p>
    <w:p w:rsidR="000C7E30" w:rsidP="000C7E30" w:rsidRDefault="000C7E30" w14:paraId="06B1D636" w14:textId="5D681048">
      <w:r>
        <w:t>I am more than willing to discuss this further or address any concerns you may have. Please let me know if any additional information is required to facilitate the approval process.</w:t>
      </w:r>
    </w:p>
    <w:p w:rsidR="000C7E30" w:rsidP="000C7E30" w:rsidRDefault="000C7E30" w14:paraId="4087168F" w14:textId="77777777">
      <w:r>
        <w:t>Thank you for your time and consideration.</w:t>
      </w:r>
    </w:p>
    <w:p w:rsidR="00980D12" w:rsidP="000C7E30" w:rsidRDefault="000C7E30" w14:paraId="31DAD666" w14:textId="5E938FBD">
      <w:r>
        <w:t>Sincerely,</w:t>
      </w:r>
    </w:p>
    <w:p w:rsidR="000C7E30" w:rsidP="000C7E30" w:rsidRDefault="000C7E30" w14:paraId="1CFE53CE" w14:textId="1B6D94B0">
      <w:r>
        <w:t>[Your Name]</w:t>
      </w:r>
    </w:p>
    <w:p w:rsidR="000C7E30" w:rsidP="000C7E30" w:rsidRDefault="000C7E30" w14:paraId="672CF11C" w14:textId="77777777"/>
    <w:p w:rsidR="001F4816" w:rsidP="000C7E30" w:rsidRDefault="001F4816" w14:paraId="3388D2B9" w14:textId="0A1703AA">
      <w:r w:rsidRPr="001F4816">
        <w:rPr>
          <w:b/>
          <w:bCs/>
        </w:rPr>
        <w:t>Registration Fee</w:t>
      </w:r>
      <w:r>
        <w:rPr>
          <w:b/>
          <w:bCs/>
        </w:rPr>
        <w:br/>
      </w:r>
      <w:r w:rsidR="008137D0">
        <w:t>Full Member Registration Fee - $775 + Tax</w:t>
      </w:r>
      <w:r w:rsidR="008137D0">
        <w:br/>
      </w:r>
      <w:r w:rsidR="008137D0">
        <w:t>Full Non-Member Registration Fee - $935+ Tax</w:t>
      </w:r>
    </w:p>
    <w:p w:rsidR="001C62AF" w:rsidP="000C7E30" w:rsidRDefault="007159C4" w14:paraId="01996177" w14:textId="77777777">
      <w:r>
        <w:t>Member Virtual Lite (Online only) - $399 + Tax</w:t>
      </w:r>
      <w:r>
        <w:br/>
      </w:r>
      <w:r>
        <w:t>Non-Member Virtual Lite (Online only) - $449+ Tax</w:t>
      </w:r>
    </w:p>
    <w:p w:rsidRPr="008137D0" w:rsidR="008137D0" w:rsidP="000C7E30" w:rsidRDefault="00594A08" w14:paraId="46E51ABF" w14:textId="6CDCD74C">
      <w:r w:rsidRPr="00594A08">
        <w:rPr>
          <w:b/>
          <w:bCs/>
        </w:rPr>
        <w:t>Accommodation</w:t>
      </w:r>
      <w:r>
        <w:br/>
      </w:r>
      <w:r w:rsidR="001C62AF">
        <w:t xml:space="preserve">Hotel Conference Rate at </w:t>
      </w:r>
      <w:r w:rsidRPr="001C62AF" w:rsidR="001C62AF">
        <w:t>Delta Hotels by Marriott Toronto Airport &amp; Conference Centre</w:t>
      </w:r>
      <w:r>
        <w:br/>
      </w:r>
      <w:r w:rsidR="001C62AF">
        <w:t>$1</w:t>
      </w:r>
      <w:r w:rsidR="00080C23">
        <w:t>5</w:t>
      </w:r>
      <w:r w:rsidR="001C62AF">
        <w:t>9</w:t>
      </w:r>
      <w:r w:rsidR="00080C23">
        <w:t xml:space="preserve"> per night + Applicable taxes and </w:t>
      </w:r>
      <w:r>
        <w:t>fees</w:t>
      </w:r>
      <w:r w:rsidR="007159C4">
        <w:t xml:space="preserve"> </w:t>
      </w:r>
    </w:p>
    <w:sectPr w:rsidRPr="008137D0" w:rsidR="008137D0" w:rsidSect="000C7E30">
      <w:headerReference w:type="default" r:id="rId11"/>
      <w:footerReference w:type="default" r:id="rId12"/>
      <w:pgSz w:w="12240" w:h="15840" w:orient="portrait"/>
      <w:pgMar w:top="1347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5003B" w:rsidP="000C7E30" w:rsidRDefault="0005003B" w14:paraId="4FC6887D" w14:textId="77777777">
      <w:pPr>
        <w:spacing w:after="0" w:line="240" w:lineRule="auto"/>
      </w:pPr>
      <w:r>
        <w:separator/>
      </w:r>
    </w:p>
  </w:endnote>
  <w:endnote w:type="continuationSeparator" w:id="0">
    <w:p w:rsidR="0005003B" w:rsidP="000C7E30" w:rsidRDefault="0005003B" w14:paraId="515414B3" w14:textId="77777777">
      <w:pPr>
        <w:spacing w:after="0" w:line="240" w:lineRule="auto"/>
      </w:pPr>
      <w:r>
        <w:continuationSeparator/>
      </w:r>
    </w:p>
  </w:endnote>
  <w:endnote w:type="continuationNotice" w:id="1">
    <w:p w:rsidR="0005003B" w:rsidRDefault="0005003B" w14:paraId="38EF636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0C7E30" w:rsidP="000C7E30" w:rsidRDefault="000C7E30" w14:paraId="00DE55E4" w14:textId="4825D74D">
    <w:pPr>
      <w:pStyle w:val="Footer"/>
      <w:jc w:val="right"/>
    </w:pPr>
    <w:r>
      <w:rPr>
        <w:noProof/>
      </w:rPr>
      <w:drawing>
        <wp:inline distT="0" distB="0" distL="0" distR="0" wp14:anchorId="6EC172D2" wp14:editId="69655E4C">
          <wp:extent cx="1362075" cy="381381"/>
          <wp:effectExtent l="0" t="0" r="0" b="0"/>
          <wp:docPr id="769396255" name="Picture 769396255" descr="A picture containing font, graphics, graphic design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472716" name="Picture 2" descr="A picture containing font, graphics, graphic design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3579" cy="384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5003B" w:rsidP="000C7E30" w:rsidRDefault="0005003B" w14:paraId="7B06AB02" w14:textId="77777777">
      <w:pPr>
        <w:spacing w:after="0" w:line="240" w:lineRule="auto"/>
      </w:pPr>
      <w:r>
        <w:separator/>
      </w:r>
    </w:p>
  </w:footnote>
  <w:footnote w:type="continuationSeparator" w:id="0">
    <w:p w:rsidR="0005003B" w:rsidP="000C7E30" w:rsidRDefault="0005003B" w14:paraId="024403F6" w14:textId="77777777">
      <w:pPr>
        <w:spacing w:after="0" w:line="240" w:lineRule="auto"/>
      </w:pPr>
      <w:r>
        <w:continuationSeparator/>
      </w:r>
    </w:p>
  </w:footnote>
  <w:footnote w:type="continuationNotice" w:id="1">
    <w:p w:rsidR="0005003B" w:rsidRDefault="0005003B" w14:paraId="13932AF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0C7E30" w:rsidP="000C7E30" w:rsidRDefault="000C7E30" w14:paraId="1170A420" w14:textId="799E751F">
    <w:pPr>
      <w:pStyle w:val="Header"/>
      <w:jc w:val="center"/>
    </w:pPr>
    <w:r>
      <w:rPr>
        <w:noProof/>
      </w:rPr>
      <w:drawing>
        <wp:inline distT="0" distB="0" distL="0" distR="0" wp14:anchorId="4F000C77" wp14:editId="45C895DE">
          <wp:extent cx="2590801" cy="906780"/>
          <wp:effectExtent l="0" t="0" r="0" b="0"/>
          <wp:docPr id="639578256" name="Picture 639578256" descr="A picture containing text, font, logo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6415040" name="Picture 1" descr="A picture containing text, font, logo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455" cy="9115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C7E30" w:rsidRDefault="000C7E30" w14:paraId="4C7C849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NDWwMDExMDeyMDNW0lEKTi0uzszPAykwqgUAMvWzJywAAAA="/>
  </w:docVars>
  <w:rsids>
    <w:rsidRoot w:val="000C7E30"/>
    <w:rsid w:val="0005003B"/>
    <w:rsid w:val="00080C23"/>
    <w:rsid w:val="000C7E30"/>
    <w:rsid w:val="001C62AF"/>
    <w:rsid w:val="001F4816"/>
    <w:rsid w:val="00236F45"/>
    <w:rsid w:val="00305D8E"/>
    <w:rsid w:val="003559D7"/>
    <w:rsid w:val="003B3BC1"/>
    <w:rsid w:val="00594A08"/>
    <w:rsid w:val="00710C3F"/>
    <w:rsid w:val="007159C4"/>
    <w:rsid w:val="00773D92"/>
    <w:rsid w:val="008137D0"/>
    <w:rsid w:val="00842125"/>
    <w:rsid w:val="00980D12"/>
    <w:rsid w:val="00A63636"/>
    <w:rsid w:val="00D94BB1"/>
    <w:rsid w:val="00EF7EC5"/>
    <w:rsid w:val="289D3367"/>
    <w:rsid w:val="61A4D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049CBA"/>
  <w15:chartTrackingRefBased/>
  <w15:docId w15:val="{A18DD523-2316-41A5-84C2-62E0E54FB8E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E3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C7E30"/>
  </w:style>
  <w:style w:type="paragraph" w:styleId="Footer">
    <w:name w:val="footer"/>
    <w:basedOn w:val="Normal"/>
    <w:link w:val="FooterChar"/>
    <w:uiPriority w:val="99"/>
    <w:unhideWhenUsed/>
    <w:rsid w:val="000C7E3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C7E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e0ffbd4-a086-45bb-9b2d-1570ab2b44cf" xsi:nil="true"/>
    <lcf76f155ced4ddcb4097134ff3c332f xmlns="649374a9-2d04-423a-9bbe-feeae501757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A19DA87A9419478651D3A6E7844783" ma:contentTypeVersion="16" ma:contentTypeDescription="Create a new document." ma:contentTypeScope="" ma:versionID="0f24d5cff029dac9c1037152b180c440">
  <xsd:schema xmlns:xsd="http://www.w3.org/2001/XMLSchema" xmlns:xs="http://www.w3.org/2001/XMLSchema" xmlns:p="http://schemas.microsoft.com/office/2006/metadata/properties" xmlns:ns2="6e0ffbd4-a086-45bb-9b2d-1570ab2b44cf" xmlns:ns3="649374a9-2d04-423a-9bbe-feeae501757c" targetNamespace="http://schemas.microsoft.com/office/2006/metadata/properties" ma:root="true" ma:fieldsID="2d0b2b7310ef0a5afea6aebb6c717489" ns2:_="" ns3:_="">
    <xsd:import namespace="6e0ffbd4-a086-45bb-9b2d-1570ab2b44cf"/>
    <xsd:import namespace="649374a9-2d04-423a-9bbe-feeae501757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ffbd4-a086-45bb-9b2d-1570ab2b44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261121-85cb-4a1b-a29b-de4b74bc4fbf}" ma:internalName="TaxCatchAll" ma:showField="CatchAllData" ma:web="6e0ffbd4-a086-45bb-9b2d-1570ab2b44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374a9-2d04-423a-9bbe-feeae50175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c3efbd-0752-42ef-b2fa-24aff6c22a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A80095-F412-4B54-979A-C053193B4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EE3698-2B2A-4A24-B5C5-4D51174041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F11CAE-54D4-4D46-9A58-50B88FAD7ED3}">
  <ds:schemaRefs>
    <ds:schemaRef ds:uri="http://schemas.microsoft.com/office/2006/metadata/properties"/>
    <ds:schemaRef ds:uri="http://schemas.microsoft.com/office/infopath/2007/PartnerControls"/>
    <ds:schemaRef ds:uri="6e0ffbd4-a086-45bb-9b2d-1570ab2b44cf"/>
    <ds:schemaRef ds:uri="649374a9-2d04-423a-9bbe-feeae501757c"/>
  </ds:schemaRefs>
</ds:datastoreItem>
</file>

<file path=customXml/itemProps4.xml><?xml version="1.0" encoding="utf-8"?>
<ds:datastoreItem xmlns:ds="http://schemas.openxmlformats.org/officeDocument/2006/customXml" ds:itemID="{DC53BBF4-49E5-476F-8E34-3491E421B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0ffbd4-a086-45bb-9b2d-1570ab2b44cf"/>
    <ds:schemaRef ds:uri="649374a9-2d04-423a-9bbe-feeae5017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o Tith</dc:creator>
  <keywords/>
  <dc:description/>
  <lastModifiedBy>Cindy Smith</lastModifiedBy>
  <revision>12</revision>
  <dcterms:created xsi:type="dcterms:W3CDTF">2023-06-15T17:17:00.0000000Z</dcterms:created>
  <dcterms:modified xsi:type="dcterms:W3CDTF">2023-06-29T12:54:42.35174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205ee5-d1f7-4396-96c6-f97ad5cc57bf</vt:lpwstr>
  </property>
  <property fmtid="{D5CDD505-2E9C-101B-9397-08002B2CF9AE}" pid="3" name="ContentTypeId">
    <vt:lpwstr>0x01010019A19DA87A9419478651D3A6E7844783</vt:lpwstr>
  </property>
  <property fmtid="{D5CDD505-2E9C-101B-9397-08002B2CF9AE}" pid="4" name="MediaServiceImageTags">
    <vt:lpwstr/>
  </property>
</Properties>
</file>